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0E9EE40C" w14:textId="2143C4C9" w:rsidR="00794312" w:rsidRPr="00FB2551" w:rsidRDefault="003367B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FBFEA5" wp14:editId="214D4397">
                <wp:simplePos x="0" y="0"/>
                <wp:positionH relativeFrom="column">
                  <wp:posOffset>685800</wp:posOffset>
                </wp:positionH>
                <wp:positionV relativeFrom="paragraph">
                  <wp:posOffset>1629410</wp:posOffset>
                </wp:positionV>
                <wp:extent cx="5978525" cy="1057275"/>
                <wp:effectExtent l="0" t="0" r="0" b="9525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8525" cy="1057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678B65" w14:textId="477AA73C" w:rsidR="00F81B48" w:rsidRDefault="00F81B48" w:rsidP="003367B2">
                            <w:pPr>
                              <w:jc w:val="center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 xml:space="preserve">Draw faces in the circles to show how you feel about your </w:t>
                            </w:r>
                            <w:r w:rsidR="005A070A">
                              <w:rPr>
                                <w:rFonts w:ascii="Arial" w:hAnsi="Arial"/>
                              </w:rPr>
                              <w:t>v</w:t>
                            </w:r>
                            <w:r w:rsidR="00397A47">
                              <w:rPr>
                                <w:rFonts w:ascii="Arial" w:hAnsi="Arial"/>
                              </w:rPr>
                              <w:t xml:space="preserve">olleying &amp; </w:t>
                            </w:r>
                            <w:r w:rsidR="005A070A">
                              <w:rPr>
                                <w:rFonts w:ascii="Arial" w:hAnsi="Arial"/>
                              </w:rPr>
                              <w:t>s</w:t>
                            </w:r>
                            <w:r w:rsidR="00397A47">
                              <w:rPr>
                                <w:rFonts w:ascii="Arial" w:hAnsi="Arial"/>
                              </w:rPr>
                              <w:t>triking</w:t>
                            </w:r>
                            <w:r>
                              <w:rPr>
                                <w:rFonts w:ascii="Arial" w:hAnsi="Arial"/>
                              </w:rPr>
                              <w:t xml:space="preserve"> </w:t>
                            </w:r>
                            <w:r w:rsidR="005A070A">
                              <w:rPr>
                                <w:rFonts w:ascii="Arial" w:hAnsi="Arial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</w:rPr>
                              <w:t>kills. If this is your pre-assessment, draw another face in the “goal” column to show how you think you could feel about your skills after some practice and hard work.</w:t>
                            </w:r>
                          </w:p>
                          <w:p w14:paraId="3E3E7314" w14:textId="77777777" w:rsidR="00F81B48" w:rsidRDefault="00F81B48" w:rsidP="003367B2">
                            <w:pPr>
                              <w:jc w:val="center"/>
                              <w:rPr>
                                <w:rFonts w:ascii="Arial" w:hAnsi="Arial"/>
                              </w:rPr>
                            </w:pPr>
                          </w:p>
                          <w:p w14:paraId="0F1AD2F4" w14:textId="7A112BA7" w:rsidR="00F81B48" w:rsidRPr="00617FB8" w:rsidRDefault="00F81B48" w:rsidP="003367B2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28"/>
                                <w:szCs w:val="28"/>
                              </w:rPr>
                            </w:pPr>
                            <w:r w:rsidRPr="00617FB8">
                              <w:rPr>
                                <w:rFonts w:ascii="Arial" w:hAnsi="Arial"/>
                                <w:b/>
                                <w:sz w:val="28"/>
                                <w:szCs w:val="28"/>
                              </w:rPr>
                              <w:t>Look at these faces to help you decide what to draw</w:t>
                            </w:r>
                            <w:r>
                              <w:rPr>
                                <w:rFonts w:ascii="Arial" w:hAnsi="Arial"/>
                                <w:b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1EFBFEA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54pt;margin-top:128.3pt;width:470.75pt;height:83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" filled="f" stroked="f">
                <v:textbox>
                  <w:txbxContent>
                    <w:p w14:paraId="64678B65" w14:textId="477AA73C" w:rsidR="00F81B48" w:rsidRDefault="00F81B48" w:rsidP="003367B2">
                      <w:pPr>
                        <w:jc w:val="center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 xml:space="preserve">Draw faces in the circles to show how you feel about your </w:t>
                      </w:r>
                      <w:r w:rsidR="005A070A">
                        <w:rPr>
                          <w:rFonts w:ascii="Arial" w:hAnsi="Arial"/>
                        </w:rPr>
                        <w:t>v</w:t>
                      </w:r>
                      <w:r w:rsidR="00397A47">
                        <w:rPr>
                          <w:rFonts w:ascii="Arial" w:hAnsi="Arial"/>
                        </w:rPr>
                        <w:t xml:space="preserve">olleying &amp; </w:t>
                      </w:r>
                      <w:r w:rsidR="005A070A">
                        <w:rPr>
                          <w:rFonts w:ascii="Arial" w:hAnsi="Arial"/>
                        </w:rPr>
                        <w:t>s</w:t>
                      </w:r>
                      <w:r w:rsidR="00397A47">
                        <w:rPr>
                          <w:rFonts w:ascii="Arial" w:hAnsi="Arial"/>
                        </w:rPr>
                        <w:t>triking</w:t>
                      </w:r>
                      <w:r>
                        <w:rPr>
                          <w:rFonts w:ascii="Arial" w:hAnsi="Arial"/>
                        </w:rPr>
                        <w:t xml:space="preserve"> </w:t>
                      </w:r>
                      <w:r w:rsidR="005A070A">
                        <w:rPr>
                          <w:rFonts w:ascii="Arial" w:hAnsi="Arial"/>
                        </w:rPr>
                        <w:t>s</w:t>
                      </w:r>
                      <w:r>
                        <w:rPr>
                          <w:rFonts w:ascii="Arial" w:hAnsi="Arial"/>
                        </w:rPr>
                        <w:t>kills. If this is your pre-assessment, draw another face in the “goal” column to show how you think you could feel about your skills after some practice and hard work.</w:t>
                      </w:r>
                    </w:p>
                    <w:p w14:paraId="3E3E7314" w14:textId="77777777" w:rsidR="00F81B48" w:rsidRDefault="00F81B48" w:rsidP="003367B2">
                      <w:pPr>
                        <w:jc w:val="center"/>
                        <w:rPr>
                          <w:rFonts w:ascii="Arial" w:hAnsi="Arial"/>
                        </w:rPr>
                      </w:pPr>
                    </w:p>
                    <w:p w14:paraId="0F1AD2F4" w14:textId="7A112BA7" w:rsidR="00F81B48" w:rsidRPr="00617FB8" w:rsidRDefault="00F81B48" w:rsidP="003367B2">
                      <w:pPr>
                        <w:jc w:val="center"/>
                        <w:rPr>
                          <w:rFonts w:ascii="Arial" w:hAnsi="Arial"/>
                          <w:b/>
                          <w:sz w:val="28"/>
                          <w:szCs w:val="28"/>
                        </w:rPr>
                      </w:pPr>
                      <w:r w:rsidRPr="00617FB8">
                        <w:rPr>
                          <w:rFonts w:ascii="Arial" w:hAnsi="Arial"/>
                          <w:b/>
                          <w:sz w:val="28"/>
                          <w:szCs w:val="28"/>
                        </w:rPr>
                        <w:t>Look at these faces to help you decide what to draw</w:t>
                      </w:r>
                      <w:r>
                        <w:rPr>
                          <w:rFonts w:ascii="Arial" w:hAnsi="Arial"/>
                          <w:b/>
                          <w:sz w:val="28"/>
                          <w:szCs w:val="28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C0CA6">
        <w:rPr>
          <w:noProof/>
        </w:rPr>
        <w:drawing>
          <wp:anchor distT="0" distB="0" distL="114300" distR="114300" simplePos="0" relativeHeight="251659264" behindDoc="1" locked="0" layoutInCell="1" allowOverlap="1" wp14:anchorId="255B3094" wp14:editId="3C349EB5">
            <wp:simplePos x="0" y="0"/>
            <wp:positionH relativeFrom="margin">
              <wp:posOffset>1320165</wp:posOffset>
            </wp:positionH>
            <wp:positionV relativeFrom="paragraph">
              <wp:posOffset>2681952</wp:posOffset>
            </wp:positionV>
            <wp:extent cx="4636135" cy="787976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miley Faces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6135" cy="7879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724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CB7BE0" wp14:editId="4173DD7B">
                <wp:simplePos x="0" y="0"/>
                <wp:positionH relativeFrom="column">
                  <wp:posOffset>643255</wp:posOffset>
                </wp:positionH>
                <wp:positionV relativeFrom="paragraph">
                  <wp:posOffset>4323715</wp:posOffset>
                </wp:positionV>
                <wp:extent cx="6098540" cy="4873752"/>
                <wp:effectExtent l="0" t="0" r="0" b="3175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8540" cy="48737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CellMar>
                                <w:top w:w="72" w:type="dxa"/>
                                <w:left w:w="115" w:type="dxa"/>
                                <w:bottom w:w="144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214"/>
                              <w:gridCol w:w="2214"/>
                              <w:gridCol w:w="2214"/>
                              <w:gridCol w:w="2214"/>
                            </w:tblGrid>
                            <w:tr w:rsidR="00817244" w:rsidRPr="000B7544" w14:paraId="4BAA4428" w14:textId="77777777" w:rsidTr="001D771A">
                              <w:trPr>
                                <w:jc w:val="center"/>
                              </w:trPr>
                              <w:tc>
                                <w:tcPr>
                                  <w:tcW w:w="221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FFB81C"/>
                                  <w:vAlign w:val="center"/>
                                </w:tcPr>
                                <w:p w14:paraId="50F8F36E" w14:textId="77777777" w:rsidR="00817244" w:rsidRPr="000B7544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  <w:t>SKILL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FFB81C"/>
                                  <w:vAlign w:val="center"/>
                                </w:tcPr>
                                <w:p w14:paraId="799F9D06" w14:textId="77777777" w:rsidR="00817244" w:rsidRPr="000B7544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  <w:t>PRE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FFB81C"/>
                                  <w:vAlign w:val="center"/>
                                </w:tcPr>
                                <w:p w14:paraId="7B57D5C1" w14:textId="77777777" w:rsidR="00817244" w:rsidRPr="000B7544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  <w:t>GOAL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FFB81C"/>
                                  <w:vAlign w:val="center"/>
                                </w:tcPr>
                                <w:p w14:paraId="73B04093" w14:textId="77777777" w:rsidR="00817244" w:rsidRPr="000B7544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  <w:t>POST</w:t>
                                  </w:r>
                                </w:p>
                              </w:tc>
                            </w:tr>
                            <w:tr w:rsidR="00817244" w:rsidRPr="002C22D2" w14:paraId="0130E554" w14:textId="77777777" w:rsidTr="009525DA">
                              <w:trPr>
                                <w:jc w:val="center"/>
                              </w:trPr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5E059D01" w14:textId="1B594108" w:rsidR="00817244" w:rsidRPr="0093659A" w:rsidRDefault="00397A47" w:rsidP="009525DA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</w:rPr>
                                    <w:t>Volleying (Hand)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8650D7A" w14:textId="77777777" w:rsidR="00817244" w:rsidRPr="002C22D2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271DDAA3" wp14:editId="68139633">
                                        <wp:extent cx="709404" cy="709404"/>
                                        <wp:effectExtent l="0" t="0" r="1905" b="1905"/>
                                        <wp:docPr id="9" name="Picture 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9404" cy="70940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7C2BA30" w14:textId="77777777" w:rsidR="00817244" w:rsidRPr="002C22D2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648916A6" wp14:editId="14E0A27E">
                                        <wp:extent cx="709008" cy="709008"/>
                                        <wp:effectExtent l="0" t="0" r="2540" b="2540"/>
                                        <wp:docPr id="10" name="Picture 1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9008" cy="70900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46DBE79" w14:textId="77777777" w:rsidR="00817244" w:rsidRPr="002C22D2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204614FC" wp14:editId="4310949B">
                                        <wp:extent cx="714183" cy="714183"/>
                                        <wp:effectExtent l="0" t="0" r="0" b="0"/>
                                        <wp:docPr id="11" name="Picture 1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14183" cy="71418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817244" w:rsidRPr="002C22D2" w14:paraId="69FE67B0" w14:textId="77777777" w:rsidTr="009525DA">
                              <w:trPr>
                                <w:jc w:val="center"/>
                              </w:trPr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5DB8E8A0" w14:textId="548EEE24" w:rsidR="00817244" w:rsidRDefault="00397A47" w:rsidP="009525DA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</w:rPr>
                                    <w:t>Underhand Serve</w:t>
                                  </w:r>
                                </w:p>
                                <w:p w14:paraId="4BDA71ED" w14:textId="204C450D" w:rsidR="00397A47" w:rsidRPr="0093659A" w:rsidRDefault="00397A47" w:rsidP="009525DA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</w:rPr>
                                    <w:t>(Hand)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6516399" w14:textId="77777777" w:rsidR="00817244" w:rsidRPr="00C63048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vertAlign w:val="subscript"/>
                                    </w:rPr>
                                  </w:pPr>
                                  <w:r w:rsidRPr="00C63048">
                                    <w:rPr>
                                      <w:rFonts w:ascii="Arial" w:hAnsi="Arial" w:cs="Arial"/>
                                      <w:noProof/>
                                      <w:vertAlign w:val="subscript"/>
                                    </w:rPr>
                                    <w:drawing>
                                      <wp:inline distT="0" distB="0" distL="0" distR="0" wp14:anchorId="7EE9EC65" wp14:editId="2556A57E">
                                        <wp:extent cx="709008" cy="709008"/>
                                        <wp:effectExtent l="0" t="0" r="2540" b="2540"/>
                                        <wp:docPr id="12" name="Picture 1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9008" cy="70900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B66A2FF" w14:textId="77777777" w:rsidR="00817244" w:rsidRPr="002C22D2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0B182E72" wp14:editId="0DB366D1">
                                        <wp:extent cx="714183" cy="714183"/>
                                        <wp:effectExtent l="0" t="0" r="0" b="0"/>
                                        <wp:docPr id="13" name="Picture 1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14183" cy="71418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B87F63D" w14:textId="77777777" w:rsidR="00817244" w:rsidRPr="002C22D2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447FED08" wp14:editId="51296647">
                                        <wp:extent cx="709008" cy="709008"/>
                                        <wp:effectExtent l="0" t="0" r="2540" b="2540"/>
                                        <wp:docPr id="14" name="Picture 1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9008" cy="70900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817244" w:rsidRPr="002C22D2" w14:paraId="6FB7E67B" w14:textId="77777777" w:rsidTr="009525DA">
                              <w:trPr>
                                <w:jc w:val="center"/>
                              </w:trPr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595442E6" w14:textId="10975BE2" w:rsidR="00397A47" w:rsidRDefault="00397A47" w:rsidP="009525DA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</w:rPr>
                                    <w:t>Striking</w:t>
                                  </w:r>
                                </w:p>
                                <w:p w14:paraId="5FDCA97F" w14:textId="241F217B" w:rsidR="00817244" w:rsidRPr="0093659A" w:rsidRDefault="00397A47" w:rsidP="009525DA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</w:rPr>
                                    <w:t>(Hand)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F5F4FD2" w14:textId="77777777" w:rsidR="00817244" w:rsidRPr="002C22D2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135BD7B7" wp14:editId="55D37773">
                                        <wp:extent cx="709008" cy="709008"/>
                                        <wp:effectExtent l="0" t="0" r="2540" b="2540"/>
                                        <wp:docPr id="15" name="Picture 1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9008" cy="70900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685E73B" w14:textId="77777777" w:rsidR="00817244" w:rsidRPr="002C22D2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5980004B" wp14:editId="3913380D">
                                        <wp:extent cx="709008" cy="709008"/>
                                        <wp:effectExtent l="0" t="0" r="2540" b="2540"/>
                                        <wp:docPr id="16" name="Picture 1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9008" cy="70900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A04A844" w14:textId="77777777" w:rsidR="00817244" w:rsidRPr="002C22D2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4C27B3C0" wp14:editId="697602C7">
                                        <wp:extent cx="709008" cy="709008"/>
                                        <wp:effectExtent l="0" t="0" r="2540" b="2540"/>
                                        <wp:docPr id="17" name="Picture 1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9008" cy="70900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817244" w:rsidRPr="002C22D2" w14:paraId="07DA9100" w14:textId="77777777" w:rsidTr="009525DA">
                              <w:trPr>
                                <w:jc w:val="center"/>
                              </w:trPr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7D11FC35" w14:textId="6295A5E7" w:rsidR="00817244" w:rsidRPr="0093659A" w:rsidRDefault="00397A47" w:rsidP="009525DA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</w:rPr>
                                    <w:t>Striking (Paddle)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6058374" w14:textId="77777777" w:rsidR="00817244" w:rsidRPr="002C22D2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4DA4C6BC" wp14:editId="1F73AE86">
                                        <wp:extent cx="709008" cy="709008"/>
                                        <wp:effectExtent l="0" t="0" r="2540" b="2540"/>
                                        <wp:docPr id="18" name="Picture 1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9008" cy="70900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C90B8E8" w14:textId="77777777" w:rsidR="00817244" w:rsidRPr="002C22D2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673F6AD1" wp14:editId="6F5FC8AD">
                                        <wp:extent cx="709008" cy="709008"/>
                                        <wp:effectExtent l="0" t="0" r="2540" b="2540"/>
                                        <wp:docPr id="19" name="Picture 1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9008" cy="70900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71265DD" w14:textId="77777777" w:rsidR="00817244" w:rsidRPr="002C22D2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00DD874B" wp14:editId="3BEB24A0">
                                        <wp:extent cx="709008" cy="709008"/>
                                        <wp:effectExtent l="0" t="0" r="2540" b="2540"/>
                                        <wp:docPr id="20" name="Picture 2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9008" cy="70900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817244" w:rsidRPr="005C5BFD" w14:paraId="3A1DDFC2" w14:textId="77777777" w:rsidTr="009525DA">
                              <w:trPr>
                                <w:jc w:val="center"/>
                              </w:trPr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45A770AF" w14:textId="439AC908" w:rsidR="00397A47" w:rsidRDefault="00397A47" w:rsidP="009525DA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</w:rPr>
                                    <w:t>Underhand Serve</w:t>
                                  </w:r>
                                </w:p>
                                <w:p w14:paraId="66F96BF0" w14:textId="1C28007D" w:rsidR="00817244" w:rsidRPr="0093659A" w:rsidRDefault="00397A47" w:rsidP="009525DA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</w:rPr>
                                    <w:t>(Paddle)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9AEC635" w14:textId="77777777" w:rsidR="00817244" w:rsidRPr="002C22D2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7329047B" wp14:editId="42EBC88D">
                                        <wp:extent cx="709008" cy="709008"/>
                                        <wp:effectExtent l="0" t="0" r="2540" b="2540"/>
                                        <wp:docPr id="32" name="Picture 3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9008" cy="70900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0F6A7F0" w14:textId="77777777" w:rsidR="00817244" w:rsidRPr="002C22D2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4FA2C9CD" wp14:editId="57D609F5">
                                        <wp:extent cx="709008" cy="709008"/>
                                        <wp:effectExtent l="0" t="0" r="2540" b="2540"/>
                                        <wp:docPr id="33" name="Picture 3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9008" cy="70900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1955D01" w14:textId="77777777" w:rsidR="00817244" w:rsidRPr="005C5BFD" w:rsidRDefault="00817244" w:rsidP="009525D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2"/>
                                      <w:szCs w:val="1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1C385BF9" wp14:editId="0B90E203">
                                        <wp:extent cx="709008" cy="709008"/>
                                        <wp:effectExtent l="0" t="0" r="2540" b="2540"/>
                                        <wp:docPr id="34" name="Picture 3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09008" cy="70900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5D161C77" w14:textId="77777777" w:rsidR="00817244" w:rsidRDefault="0081724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7" o:spid="_x0000_s1027" type="#_x0000_t202" style="position:absolute;margin-left:50.65pt;margin-top:340.45pt;width:480.2pt;height:383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jc w:val="center"/>
                        <w:tblCellMar>
                          <w:top w:w="72" w:type="dxa"/>
                          <w:left w:w="115" w:type="dxa"/>
                          <w:bottom w:w="144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214"/>
                        <w:gridCol w:w="2214"/>
                        <w:gridCol w:w="2214"/>
                        <w:gridCol w:w="2214"/>
                      </w:tblGrid>
                      <w:tr w:rsidR="00817244" w:rsidRPr="000B7544" w14:paraId="4BAA4428" w14:textId="77777777" w:rsidTr="001D771A">
                        <w:trPr>
                          <w:jc w:val="center"/>
                        </w:trPr>
                        <w:tc>
                          <w:tcPr>
                            <w:tcW w:w="2214" w:type="dxa"/>
                            <w:tcBorders>
                              <w:bottom w:val="single" w:sz="4" w:space="0" w:color="auto"/>
                            </w:tcBorders>
                            <w:shd w:val="clear" w:color="auto" w:fill="FFB81C"/>
                            <w:vAlign w:val="center"/>
                          </w:tcPr>
                          <w:p w14:paraId="50F8F36E" w14:textId="77777777" w:rsidR="00817244" w:rsidRPr="000B7544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  <w:t>SKILL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bottom w:val="single" w:sz="4" w:space="0" w:color="auto"/>
                            </w:tcBorders>
                            <w:shd w:val="clear" w:color="auto" w:fill="FFB81C"/>
                            <w:vAlign w:val="center"/>
                          </w:tcPr>
                          <w:p w14:paraId="799F9D06" w14:textId="77777777" w:rsidR="00817244" w:rsidRPr="000B7544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  <w:t>PRE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bottom w:val="single" w:sz="4" w:space="0" w:color="auto"/>
                            </w:tcBorders>
                            <w:shd w:val="clear" w:color="auto" w:fill="FFB81C"/>
                            <w:vAlign w:val="center"/>
                          </w:tcPr>
                          <w:p w14:paraId="7B57D5C1" w14:textId="77777777" w:rsidR="00817244" w:rsidRPr="000B7544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  <w:t>GOAL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bottom w:val="single" w:sz="4" w:space="0" w:color="auto"/>
                            </w:tcBorders>
                            <w:shd w:val="clear" w:color="auto" w:fill="FFB81C"/>
                            <w:vAlign w:val="center"/>
                          </w:tcPr>
                          <w:p w14:paraId="73B04093" w14:textId="77777777" w:rsidR="00817244" w:rsidRPr="000B7544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  <w:t>POST</w:t>
                            </w:r>
                          </w:p>
                        </w:tc>
                      </w:tr>
                      <w:tr w:rsidR="00817244" w:rsidRPr="002C22D2" w14:paraId="0130E554" w14:textId="77777777" w:rsidTr="009525DA">
                        <w:trPr>
                          <w:jc w:val="center"/>
                        </w:trPr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5E059D01" w14:textId="1B594108" w:rsidR="00817244" w:rsidRPr="0093659A" w:rsidRDefault="00397A47" w:rsidP="009525DA">
                            <w:pPr>
                              <w:jc w:val="center"/>
                              <w:rPr>
                                <w:rFonts w:ascii="Arial Black" w:hAnsi="Arial Black" w:cs="Arial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</w:rPr>
                              <w:t>Volleying (Hand)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8650D7A" w14:textId="77777777" w:rsidR="00817244" w:rsidRPr="002C22D2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271DDAA3" wp14:editId="68139633">
                                  <wp:extent cx="709404" cy="709404"/>
                                  <wp:effectExtent l="0" t="0" r="1905" b="190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404" cy="7094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77C2BA30" w14:textId="77777777" w:rsidR="00817244" w:rsidRPr="002C22D2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648916A6" wp14:editId="14E0A27E">
                                  <wp:extent cx="709008" cy="709008"/>
                                  <wp:effectExtent l="0" t="0" r="2540" b="254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008" cy="7090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046DBE79" w14:textId="77777777" w:rsidR="00817244" w:rsidRPr="002C22D2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204614FC" wp14:editId="4310949B">
                                  <wp:extent cx="714183" cy="714183"/>
                                  <wp:effectExtent l="0" t="0" r="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4183" cy="71418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817244" w:rsidRPr="002C22D2" w14:paraId="69FE67B0" w14:textId="77777777" w:rsidTr="009525DA">
                        <w:trPr>
                          <w:jc w:val="center"/>
                        </w:trPr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5DB8E8A0" w14:textId="548EEE24" w:rsidR="00817244" w:rsidRDefault="00397A47" w:rsidP="009525DA">
                            <w:pPr>
                              <w:jc w:val="center"/>
                              <w:rPr>
                                <w:rFonts w:ascii="Arial Black" w:hAnsi="Arial Black" w:cs="Arial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</w:rPr>
                              <w:t>Underhand Serve</w:t>
                            </w:r>
                          </w:p>
                          <w:p w14:paraId="4BDA71ED" w14:textId="204C450D" w:rsidR="00397A47" w:rsidRPr="0093659A" w:rsidRDefault="00397A47" w:rsidP="009525DA">
                            <w:pPr>
                              <w:jc w:val="center"/>
                              <w:rPr>
                                <w:rFonts w:ascii="Arial Black" w:hAnsi="Arial Black" w:cs="Arial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</w:rPr>
                              <w:t>(Hand)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6516399" w14:textId="77777777" w:rsidR="00817244" w:rsidRPr="00C63048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  <w:vertAlign w:val="subscript"/>
                              </w:rPr>
                            </w:pPr>
                            <w:r w:rsidRPr="00C63048">
                              <w:rPr>
                                <w:rFonts w:ascii="Arial" w:hAnsi="Arial" w:cs="Arial"/>
                                <w:noProof/>
                                <w:vertAlign w:val="subscript"/>
                              </w:rPr>
                              <w:drawing>
                                <wp:inline distT="0" distB="0" distL="0" distR="0" wp14:anchorId="7EE9EC65" wp14:editId="2556A57E">
                                  <wp:extent cx="709008" cy="709008"/>
                                  <wp:effectExtent l="0" t="0" r="2540" b="254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008" cy="7090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4B66A2FF" w14:textId="77777777" w:rsidR="00817244" w:rsidRPr="002C22D2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0B182E72" wp14:editId="0DB366D1">
                                  <wp:extent cx="714183" cy="714183"/>
                                  <wp:effectExtent l="0" t="0" r="0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4183" cy="71418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B87F63D" w14:textId="77777777" w:rsidR="00817244" w:rsidRPr="002C22D2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447FED08" wp14:editId="51296647">
                                  <wp:extent cx="709008" cy="709008"/>
                                  <wp:effectExtent l="0" t="0" r="2540" b="254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008" cy="7090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817244" w:rsidRPr="002C22D2" w14:paraId="6FB7E67B" w14:textId="77777777" w:rsidTr="009525DA">
                        <w:trPr>
                          <w:jc w:val="center"/>
                        </w:trPr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595442E6" w14:textId="10975BE2" w:rsidR="00397A47" w:rsidRDefault="00397A47" w:rsidP="009525DA">
                            <w:pPr>
                              <w:jc w:val="center"/>
                              <w:rPr>
                                <w:rFonts w:ascii="Arial Black" w:hAnsi="Arial Black" w:cs="Arial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</w:rPr>
                              <w:t>Striking</w:t>
                            </w:r>
                          </w:p>
                          <w:p w14:paraId="5FDCA97F" w14:textId="241F217B" w:rsidR="00817244" w:rsidRPr="0093659A" w:rsidRDefault="00397A47" w:rsidP="009525DA">
                            <w:pPr>
                              <w:jc w:val="center"/>
                              <w:rPr>
                                <w:rFonts w:ascii="Arial Black" w:hAnsi="Arial Black" w:cs="Arial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</w:rPr>
                              <w:t>(Hand)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F5F4FD2" w14:textId="77777777" w:rsidR="00817244" w:rsidRPr="002C22D2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135BD7B7" wp14:editId="55D37773">
                                  <wp:extent cx="709008" cy="709008"/>
                                  <wp:effectExtent l="0" t="0" r="2540" b="254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008" cy="7090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7685E73B" w14:textId="77777777" w:rsidR="00817244" w:rsidRPr="002C22D2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5980004B" wp14:editId="3913380D">
                                  <wp:extent cx="709008" cy="709008"/>
                                  <wp:effectExtent l="0" t="0" r="2540" b="254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008" cy="7090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0A04A844" w14:textId="77777777" w:rsidR="00817244" w:rsidRPr="002C22D2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4C27B3C0" wp14:editId="697602C7">
                                  <wp:extent cx="709008" cy="709008"/>
                                  <wp:effectExtent l="0" t="0" r="2540" b="254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008" cy="7090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817244" w:rsidRPr="002C22D2" w14:paraId="07DA9100" w14:textId="77777777" w:rsidTr="009525DA">
                        <w:trPr>
                          <w:jc w:val="center"/>
                        </w:trPr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7D11FC35" w14:textId="6295A5E7" w:rsidR="00817244" w:rsidRPr="0093659A" w:rsidRDefault="00397A47" w:rsidP="009525DA">
                            <w:pPr>
                              <w:jc w:val="center"/>
                              <w:rPr>
                                <w:rFonts w:ascii="Arial Black" w:hAnsi="Arial Black" w:cs="Arial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</w:rPr>
                              <w:t>Striking (Paddle)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6058374" w14:textId="77777777" w:rsidR="00817244" w:rsidRPr="002C22D2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4DA4C6BC" wp14:editId="1F73AE86">
                                  <wp:extent cx="709008" cy="709008"/>
                                  <wp:effectExtent l="0" t="0" r="2540" b="254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008" cy="7090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0C90B8E8" w14:textId="77777777" w:rsidR="00817244" w:rsidRPr="002C22D2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673F6AD1" wp14:editId="6F5FC8AD">
                                  <wp:extent cx="709008" cy="709008"/>
                                  <wp:effectExtent l="0" t="0" r="2540" b="254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008" cy="7090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71265DD" w14:textId="77777777" w:rsidR="00817244" w:rsidRPr="002C22D2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00DD874B" wp14:editId="3BEB24A0">
                                  <wp:extent cx="709008" cy="709008"/>
                                  <wp:effectExtent l="0" t="0" r="2540" b="254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008" cy="7090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817244" w:rsidRPr="005C5BFD" w14:paraId="3A1DDFC2" w14:textId="77777777" w:rsidTr="009525DA">
                        <w:trPr>
                          <w:jc w:val="center"/>
                        </w:trPr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45A770AF" w14:textId="439AC908" w:rsidR="00397A47" w:rsidRDefault="00397A47" w:rsidP="009525DA">
                            <w:pPr>
                              <w:jc w:val="center"/>
                              <w:rPr>
                                <w:rFonts w:ascii="Arial Black" w:hAnsi="Arial Black" w:cs="Arial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</w:rPr>
                              <w:t>Underhand Serve</w:t>
                            </w:r>
                          </w:p>
                          <w:p w14:paraId="66F96BF0" w14:textId="1C28007D" w:rsidR="00817244" w:rsidRPr="0093659A" w:rsidRDefault="00397A47" w:rsidP="009525DA">
                            <w:pPr>
                              <w:jc w:val="center"/>
                              <w:rPr>
                                <w:rFonts w:ascii="Arial Black" w:hAnsi="Arial Black" w:cs="Arial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</w:rPr>
                              <w:t>(Paddle)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09AEC635" w14:textId="77777777" w:rsidR="00817244" w:rsidRPr="002C22D2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7329047B" wp14:editId="42EBC88D">
                                  <wp:extent cx="709008" cy="709008"/>
                                  <wp:effectExtent l="0" t="0" r="2540" b="254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008" cy="7090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0F6A7F0" w14:textId="77777777" w:rsidR="00817244" w:rsidRPr="002C22D2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4FA2C9CD" wp14:editId="57D609F5">
                                  <wp:extent cx="709008" cy="709008"/>
                                  <wp:effectExtent l="0" t="0" r="2540" b="2540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008" cy="7090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61955D01" w14:textId="77777777" w:rsidR="00817244" w:rsidRPr="005C5BFD" w:rsidRDefault="00817244" w:rsidP="009525DA">
                            <w:pPr>
                              <w:jc w:val="center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1C385BF9" wp14:editId="0B90E203">
                                  <wp:extent cx="709008" cy="709008"/>
                                  <wp:effectExtent l="0" t="0" r="2540" b="2540"/>
                                  <wp:docPr id="34" name="Picture 3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008" cy="7090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5D161C77" w14:textId="77777777" w:rsidR="00817244" w:rsidRDefault="00817244"/>
                  </w:txbxContent>
                </v:textbox>
                <w10:wrap type="square"/>
              </v:shape>
            </w:pict>
          </mc:Fallback>
        </mc:AlternateContent>
      </w:r>
      <w:r w:rsidR="00FB2551">
        <w:rPr>
          <w:noProof/>
        </w:rPr>
        <w:drawing>
          <wp:anchor distT="0" distB="0" distL="114300" distR="114300" simplePos="0" relativeHeight="251662336" behindDoc="1" locked="0" layoutInCell="1" allowOverlap="1" wp14:anchorId="0CCA0B62" wp14:editId="3FE12537">
            <wp:simplePos x="0" y="0"/>
            <wp:positionH relativeFrom="margin">
              <wp:align>center</wp:align>
            </wp:positionH>
            <wp:positionV relativeFrom="paragraph">
              <wp:posOffset>1308296</wp:posOffset>
            </wp:positionV>
            <wp:extent cx="6926580" cy="243840"/>
            <wp:effectExtent l="0" t="0" r="762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fo Blanks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6580" cy="2412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01D3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9E6569" wp14:editId="73C99F8E">
                <wp:simplePos x="0" y="0"/>
                <wp:positionH relativeFrom="column">
                  <wp:posOffset>677545</wp:posOffset>
                </wp:positionH>
                <wp:positionV relativeFrom="paragraph">
                  <wp:posOffset>3556635</wp:posOffset>
                </wp:positionV>
                <wp:extent cx="5982335" cy="687705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2335" cy="68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049"/>
                              <w:gridCol w:w="3049"/>
                              <w:gridCol w:w="3050"/>
                            </w:tblGrid>
                            <w:tr w:rsidR="00F81B48" w:rsidRPr="00A901D3" w14:paraId="314720F8" w14:textId="77777777" w:rsidTr="00A901D3">
                              <w:tc>
                                <w:tcPr>
                                  <w:tcW w:w="3049" w:type="dxa"/>
                                </w:tcPr>
                                <w:p w14:paraId="1FC33B57" w14:textId="10C8A55C" w:rsidR="00F81B48" w:rsidRPr="00A901D3" w:rsidRDefault="00F81B48" w:rsidP="00A901D3">
                                  <w:pPr>
                                    <w:jc w:val="center"/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</w:pPr>
                                  <w:r w:rsidRPr="00A901D3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This is new. I wish I could do better, and so I will keep trying my best to improve.</w:t>
                                  </w:r>
                                </w:p>
                              </w:tc>
                              <w:tc>
                                <w:tcPr>
                                  <w:tcW w:w="3049" w:type="dxa"/>
                                </w:tcPr>
                                <w:p w14:paraId="1FC845B5" w14:textId="259CF5EE" w:rsidR="00F81B48" w:rsidRPr="00A901D3" w:rsidRDefault="00F81B48" w:rsidP="00A901D3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A901D3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I’m getting better. Practice is helping</w:t>
                                  </w:r>
                                  <w:r w:rsidR="005C7105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,</w:t>
                                  </w:r>
                                  <w:r w:rsidRPr="00A901D3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and I will keep trying my best to improve.</w:t>
                                  </w:r>
                                </w:p>
                              </w:tc>
                              <w:tc>
                                <w:tcPr>
                                  <w:tcW w:w="3050" w:type="dxa"/>
                                </w:tcPr>
                                <w:p w14:paraId="61270712" w14:textId="119383A8" w:rsidR="00F81B48" w:rsidRPr="00A901D3" w:rsidRDefault="00F81B48" w:rsidP="00A901D3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A901D3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I can do this well. Practice worked</w:t>
                                  </w:r>
                                  <w:r w:rsidR="005C7105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,</w:t>
                                  </w:r>
                                  <w:r w:rsidRPr="00A901D3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and now I want to keep learning more!</w:t>
                                  </w:r>
                                </w:p>
                              </w:tc>
                            </w:tr>
                          </w:tbl>
                          <w:p w14:paraId="25E2A6F7" w14:textId="77777777" w:rsidR="00F81B48" w:rsidRPr="00A901D3" w:rsidRDefault="00F81B4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8" type="#_x0000_t202" style="position:absolute;margin-left:53.35pt;margin-top:280.05pt;width:471.05pt;height:54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049"/>
                        <w:gridCol w:w="3049"/>
                        <w:gridCol w:w="3050"/>
                      </w:tblGrid>
                      <w:tr w:rsidR="00F81B48" w:rsidRPr="00A901D3" w14:paraId="314720F8" w14:textId="77777777" w:rsidTr="00A901D3">
                        <w:tc>
                          <w:tcPr>
                            <w:tcW w:w="3049" w:type="dxa"/>
                          </w:tcPr>
                          <w:p w14:paraId="1FC33B57" w14:textId="10C8A55C" w:rsidR="00F81B48" w:rsidRPr="00A901D3" w:rsidRDefault="00F81B48" w:rsidP="00A901D3">
                            <w:pPr>
                              <w:jc w:val="center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A901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is is new. I wish I could do better, and so I will keep trying my best to improve.</w:t>
                            </w:r>
                          </w:p>
                        </w:tc>
                        <w:tc>
                          <w:tcPr>
                            <w:tcW w:w="3049" w:type="dxa"/>
                          </w:tcPr>
                          <w:p w14:paraId="1FC845B5" w14:textId="259CF5EE" w:rsidR="00F81B48" w:rsidRPr="00A901D3" w:rsidRDefault="00F81B48" w:rsidP="00A901D3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A901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’m getting better. Practice is helping</w:t>
                            </w:r>
                            <w:r w:rsidR="005C710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 w:rsidRPr="00A901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I will keep trying my best to improve.</w:t>
                            </w:r>
                          </w:p>
                        </w:tc>
                        <w:tc>
                          <w:tcPr>
                            <w:tcW w:w="3050" w:type="dxa"/>
                          </w:tcPr>
                          <w:p w14:paraId="61270712" w14:textId="119383A8" w:rsidR="00F81B48" w:rsidRPr="00A901D3" w:rsidRDefault="00F81B48" w:rsidP="00A901D3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A901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 can do this well. Practice worked</w:t>
                            </w:r>
                            <w:r w:rsidR="005C7105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 w:rsidRPr="00A901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now I want to keep learning more!</w:t>
                            </w:r>
                          </w:p>
                        </w:tc>
                      </w:tr>
                    </w:tbl>
                    <w:p w14:paraId="25E2A6F7" w14:textId="77777777" w:rsidR="00F81B48" w:rsidRPr="00A901D3" w:rsidRDefault="00F81B48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B3EB7">
        <w:softHyphen/>
      </w:r>
      <w:r w:rsidR="00A901D3">
        <w:softHyphen/>
      </w:r>
    </w:p>
    <w:sectPr w:rsidR="00794312" w:rsidRPr="00FB2551" w:rsidSect="004955FF">
      <w:headerReference w:type="default" r:id="rId10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87F768" w14:textId="77777777" w:rsidR="0068238B" w:rsidRDefault="0068238B" w:rsidP="00B72686">
      <w:r>
        <w:separator/>
      </w:r>
    </w:p>
  </w:endnote>
  <w:endnote w:type="continuationSeparator" w:id="0">
    <w:p w14:paraId="3A5514E7" w14:textId="77777777" w:rsidR="0068238B" w:rsidRDefault="0068238B" w:rsidP="00B72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91E0FE" w14:textId="77777777" w:rsidR="0068238B" w:rsidRDefault="0068238B" w:rsidP="00B72686">
      <w:r>
        <w:separator/>
      </w:r>
    </w:p>
  </w:footnote>
  <w:footnote w:type="continuationSeparator" w:id="0">
    <w:p w14:paraId="21296137" w14:textId="77777777" w:rsidR="0068238B" w:rsidRDefault="0068238B" w:rsidP="00B7268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F10093" w14:textId="77777777" w:rsidR="00F81B48" w:rsidRDefault="00F81B4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DFCC15" wp14:editId="37F21172">
          <wp:simplePos x="0" y="0"/>
          <wp:positionH relativeFrom="margin">
            <wp:align>center</wp:align>
          </wp:positionH>
          <wp:positionV relativeFrom="page">
            <wp:posOffset>372793</wp:posOffset>
          </wp:positionV>
          <wp:extent cx="6766560" cy="1049149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04914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0tbAwMDUyNjE3MzFT0lEKTi0uzszPAykwqgUA3K2QeiwAAAA="/>
  </w:docVars>
  <w:rsids>
    <w:rsidRoot w:val="004955FF"/>
    <w:rsid w:val="00012748"/>
    <w:rsid w:val="00121AFC"/>
    <w:rsid w:val="00125B59"/>
    <w:rsid w:val="001B0464"/>
    <w:rsid w:val="001D771A"/>
    <w:rsid w:val="002A2B63"/>
    <w:rsid w:val="002A3868"/>
    <w:rsid w:val="002B6923"/>
    <w:rsid w:val="003367B2"/>
    <w:rsid w:val="00397A47"/>
    <w:rsid w:val="003B3EB7"/>
    <w:rsid w:val="004955FF"/>
    <w:rsid w:val="00500598"/>
    <w:rsid w:val="005102F4"/>
    <w:rsid w:val="00512529"/>
    <w:rsid w:val="005A070A"/>
    <w:rsid w:val="005C7105"/>
    <w:rsid w:val="005E48C1"/>
    <w:rsid w:val="00617FB8"/>
    <w:rsid w:val="0068238B"/>
    <w:rsid w:val="006A1718"/>
    <w:rsid w:val="007005AC"/>
    <w:rsid w:val="007414AC"/>
    <w:rsid w:val="00750D1E"/>
    <w:rsid w:val="00794312"/>
    <w:rsid w:val="007F285B"/>
    <w:rsid w:val="00817244"/>
    <w:rsid w:val="00934DBD"/>
    <w:rsid w:val="00947EB9"/>
    <w:rsid w:val="00A02345"/>
    <w:rsid w:val="00A71F7D"/>
    <w:rsid w:val="00A901D3"/>
    <w:rsid w:val="00AC0CA6"/>
    <w:rsid w:val="00B72686"/>
    <w:rsid w:val="00BC0461"/>
    <w:rsid w:val="00BC3F83"/>
    <w:rsid w:val="00C00A5E"/>
    <w:rsid w:val="00DD7312"/>
    <w:rsid w:val="00F81B48"/>
    <w:rsid w:val="00F97D80"/>
    <w:rsid w:val="00FB2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CB7E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686"/>
  </w:style>
  <w:style w:type="paragraph" w:styleId="Footer">
    <w:name w:val="footer"/>
    <w:basedOn w:val="Normal"/>
    <w:link w:val="Foot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686"/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A9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5C71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71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71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71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7105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686"/>
  </w:style>
  <w:style w:type="paragraph" w:styleId="Footer">
    <w:name w:val="footer"/>
    <w:basedOn w:val="Normal"/>
    <w:link w:val="Foot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686"/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A9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5C71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71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71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71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710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g"/><Relationship Id="rId8" Type="http://schemas.openxmlformats.org/officeDocument/2006/relationships/image" Target="media/image2.jpg"/><Relationship Id="rId9" Type="http://schemas.openxmlformats.org/officeDocument/2006/relationships/image" Target="media/image3.jpg"/><Relationship Id="rId1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7</Characters>
  <Application>Microsoft Macintosh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2</cp:revision>
  <dcterms:created xsi:type="dcterms:W3CDTF">2016-01-05T01:03:00Z</dcterms:created>
  <dcterms:modified xsi:type="dcterms:W3CDTF">2016-01-05T01:03:00Z</dcterms:modified>
</cp:coreProperties>
</file>